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0F70" w:rsidRDefault="00AA21B4">
      <w:r>
        <w:t>HTML</w:t>
      </w:r>
    </w:p>
    <w:p w:rsidR="00AA21B4" w:rsidRDefault="00AA21B4"/>
    <w:p w:rsidR="00AA21B4" w:rsidRPr="005E6357" w:rsidRDefault="00AA21B4">
      <w:pPr>
        <w:rPr>
          <w:b/>
        </w:rPr>
      </w:pPr>
      <w:r w:rsidRPr="005E6357">
        <w:rPr>
          <w:b/>
        </w:rPr>
        <w:t>Hypertext Markup Language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 xml:space="preserve">Language used to </w:t>
      </w:r>
      <w:proofErr w:type="spellStart"/>
      <w:r>
        <w:t>mark up</w:t>
      </w:r>
      <w:proofErr w:type="spellEnd"/>
      <w:r>
        <w:t xml:space="preserve"> documents(</w:t>
      </w:r>
      <w:proofErr w:type="spellStart"/>
      <w:r>
        <w:t>ie</w:t>
      </w:r>
      <w:proofErr w:type="spellEnd"/>
      <w:r>
        <w:t xml:space="preserve"> web pages) in the world wide web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>HTML was used to specify the STRUCTURE and CONTENT of web pages as well as their PRESENTATION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 xml:space="preserve">Modern web development practice, however, uses HTML solely for </w:t>
      </w:r>
      <w:r w:rsidRPr="00AA21B4">
        <w:rPr>
          <w:u w:val="single"/>
        </w:rPr>
        <w:t>semantic</w:t>
      </w:r>
      <w:r>
        <w:t xml:space="preserve"> specification of web page structure and content, with presentational aspects being delegated to style sheets</w:t>
      </w:r>
    </w:p>
    <w:p w:rsidR="00AA21B4" w:rsidRDefault="00AA21B4" w:rsidP="00AA21B4">
      <w:pPr>
        <w:pStyle w:val="ListParagraph"/>
        <w:numPr>
          <w:ilvl w:val="0"/>
          <w:numId w:val="1"/>
        </w:numPr>
      </w:pPr>
      <w:r>
        <w:t>Initially developed at CERN then the IETF then the W3C, and then also the WHATWG</w:t>
      </w:r>
    </w:p>
    <w:p w:rsidR="00AD49BB" w:rsidRDefault="00AD49BB" w:rsidP="00AA21B4">
      <w:pPr>
        <w:pStyle w:val="ListParagraph"/>
        <w:numPr>
          <w:ilvl w:val="0"/>
          <w:numId w:val="1"/>
        </w:numPr>
      </w:pPr>
      <w:r>
        <w:t>SGML (ISO 8879)</w:t>
      </w:r>
    </w:p>
    <w:p w:rsidR="00AA21B4" w:rsidRDefault="00AA21B4" w:rsidP="00AA21B4">
      <w:r>
        <w:t>Version history</w:t>
      </w:r>
    </w:p>
    <w:p w:rsidR="00AA21B4" w:rsidRDefault="00AA21B4" w:rsidP="00AA21B4">
      <w:pPr>
        <w:pStyle w:val="ListParagraph"/>
        <w:numPr>
          <w:ilvl w:val="0"/>
          <w:numId w:val="6"/>
        </w:numPr>
      </w:pPr>
      <w:r>
        <w:t>Pre-standardization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Tags, by Tim Berners-Lee, late 1991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Internet Draft, by Tim Berners – Lee and Dan Connolly, published by IETF in mid-1993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 xml:space="preserve">HTML + (Hypertext Markup Format) Internet Draft, by Dave </w:t>
      </w:r>
      <w:proofErr w:type="spellStart"/>
      <w:r>
        <w:t>Raggett</w:t>
      </w:r>
      <w:proofErr w:type="spellEnd"/>
      <w:r>
        <w:t>, late 1993</w:t>
      </w:r>
    </w:p>
    <w:p w:rsidR="00AA21B4" w:rsidRDefault="00AA21B4" w:rsidP="00AA21B4">
      <w:pPr>
        <w:pStyle w:val="ListParagraph"/>
        <w:numPr>
          <w:ilvl w:val="0"/>
          <w:numId w:val="6"/>
        </w:numPr>
      </w:pPr>
      <w:r>
        <w:t>Standards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2.0(RFC 1866,November 1995)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Supplemental RFCs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Form Based File Upload (RFC 1867,Nov 1995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HTML Tables(RFC 1942, May 1996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Client-Side Image Maps (RFC 1980, Aug 1996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Internationalization(i18n) of HTML (RFC 2070,Jan 1997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3.2(W3C Recommendation Jan 1997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4.0(W3C Recommendation Dec 1997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HTML 4.01(W3C Recommendation Dec 1999)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Introduced deprecation of Presentational elements and attributes in favor of style sheets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Strict, Transitional, Frameset DTDs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t>XHTML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1998 standardized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Reformulation of HTML in XML</w:t>
      </w:r>
      <w:r w:rsidR="003E07FE">
        <w:t xml:space="preserve"> (E</w:t>
      </w:r>
      <w:r>
        <w:t>xtensible Markup language)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>Intended to facilitate the introduction of new HTML elements and/or attributes, provide interoperability between HTML and XML-based systems, and leverage the use of XML tools in creating, editing and parsing HTML</w:t>
      </w:r>
    </w:p>
    <w:p w:rsidR="00AA21B4" w:rsidRDefault="00AA21B4" w:rsidP="00AA21B4">
      <w:pPr>
        <w:pStyle w:val="ListParagraph"/>
        <w:numPr>
          <w:ilvl w:val="3"/>
          <w:numId w:val="6"/>
        </w:numPr>
      </w:pPr>
      <w:r>
        <w:t xml:space="preserve">Sought to move the Internet content-development community from the days of </w:t>
      </w:r>
      <w:r w:rsidRPr="0092571B">
        <w:rPr>
          <w:b/>
        </w:rPr>
        <w:t>malformed</w:t>
      </w:r>
      <w:r>
        <w:t xml:space="preserve">, </w:t>
      </w:r>
      <w:r w:rsidRPr="0092571B">
        <w:rPr>
          <w:b/>
        </w:rPr>
        <w:t>non-standard</w:t>
      </w:r>
      <w:r>
        <w:t xml:space="preserve"> HTML markup into the </w:t>
      </w:r>
      <w:r w:rsidRPr="0092571B">
        <w:rPr>
          <w:b/>
        </w:rPr>
        <w:t>well-formed</w:t>
      </w:r>
      <w:r>
        <w:t xml:space="preserve">, </w:t>
      </w:r>
      <w:r w:rsidRPr="0092571B">
        <w:rPr>
          <w:b/>
        </w:rPr>
        <w:t>valid</w:t>
      </w:r>
      <w:r>
        <w:t xml:space="preserve"> world of XML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XHTML 1.0(W3C Recommendation Jan 2000)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>XHTML 1.1 Module Based XHTML(W3C Recommendation May 2001)</w:t>
      </w:r>
    </w:p>
    <w:p w:rsidR="00AA21B4" w:rsidRDefault="00AA21B4" w:rsidP="00AA21B4">
      <w:pPr>
        <w:pStyle w:val="ListParagraph"/>
        <w:numPr>
          <w:ilvl w:val="1"/>
          <w:numId w:val="6"/>
        </w:numPr>
      </w:pPr>
      <w:r>
        <w:lastRenderedPageBreak/>
        <w:t>HTML 5</w:t>
      </w:r>
    </w:p>
    <w:p w:rsidR="00AA21B4" w:rsidRDefault="00AA21B4" w:rsidP="00AA21B4">
      <w:pPr>
        <w:pStyle w:val="ListParagraph"/>
        <w:numPr>
          <w:ilvl w:val="2"/>
          <w:numId w:val="6"/>
        </w:numPr>
      </w:pPr>
      <w:r>
        <w:t xml:space="preserve">Arose from the effort to </w:t>
      </w:r>
      <w:r w:rsidRPr="003E07FE">
        <w:rPr>
          <w:b/>
        </w:rPr>
        <w:t>evolve</w:t>
      </w:r>
      <w:r>
        <w:t xml:space="preserve"> HTML (instead of replacing it) to address backward compatibility issues tha</w:t>
      </w:r>
      <w:r w:rsidR="005E6357">
        <w:t xml:space="preserve">t hindered the adoption of XHTML, as well as to address the emerging needs of </w:t>
      </w:r>
      <w:r w:rsidR="005E6357" w:rsidRPr="00040735">
        <w:rPr>
          <w:b/>
        </w:rPr>
        <w:t>modern web applications</w:t>
      </w:r>
    </w:p>
    <w:p w:rsidR="005E6357" w:rsidRDefault="005E6357" w:rsidP="00AA21B4">
      <w:pPr>
        <w:pStyle w:val="ListParagraph"/>
        <w:numPr>
          <w:ilvl w:val="2"/>
          <w:numId w:val="6"/>
        </w:numPr>
      </w:pPr>
      <w:r>
        <w:t xml:space="preserve">Work on HTML 5 was initially undertaken by the </w:t>
      </w:r>
      <w:r w:rsidRPr="00040735">
        <w:rPr>
          <w:b/>
        </w:rPr>
        <w:t>WHATWG</w:t>
      </w:r>
      <w:r>
        <w:t xml:space="preserve"> (led by Apple, Mozilla and Opera) in 2004, with the W3C signifying interest to participate in the effort in 2006, the first draft of</w:t>
      </w:r>
      <w:r w:rsidR="00AD49BB">
        <w:t xml:space="preserve"> HTML 5 was published in 2008 (</w:t>
      </w:r>
      <w:r>
        <w:t xml:space="preserve">edited by </w:t>
      </w:r>
      <w:r w:rsidRPr="00040735">
        <w:rPr>
          <w:b/>
        </w:rPr>
        <w:t xml:space="preserve">Ian </w:t>
      </w:r>
      <w:proofErr w:type="spellStart"/>
      <w:r w:rsidRPr="00040735">
        <w:rPr>
          <w:b/>
        </w:rPr>
        <w:t>Hickson</w:t>
      </w:r>
      <w:proofErr w:type="spellEnd"/>
      <w:r>
        <w:t>)</w:t>
      </w:r>
    </w:p>
    <w:p w:rsidR="005E6357" w:rsidRDefault="005E6357" w:rsidP="00AA21B4">
      <w:pPr>
        <w:pStyle w:val="ListParagraph"/>
        <w:numPr>
          <w:ilvl w:val="2"/>
          <w:numId w:val="6"/>
        </w:numPr>
      </w:pPr>
      <w:r>
        <w:t>HTML 5 incorpor</w:t>
      </w:r>
      <w:r w:rsidR="00AD49BB">
        <w:t>ated specifications from HTML 4</w:t>
      </w:r>
      <w:r>
        <w:t>, XHTML, and DOM</w:t>
      </w:r>
      <w:r w:rsidR="00AD49BB">
        <w:t xml:space="preserve"> </w:t>
      </w:r>
      <w:r>
        <w:t>(Document Object Module), and included various extensions of existing APIs and introduced new APIs as well.</w:t>
      </w:r>
    </w:p>
    <w:p w:rsidR="005E6357" w:rsidRDefault="005E6357" w:rsidP="005E6357">
      <w:pPr>
        <w:pStyle w:val="ListParagraph"/>
        <w:numPr>
          <w:ilvl w:val="1"/>
          <w:numId w:val="6"/>
        </w:numPr>
      </w:pPr>
      <w:r>
        <w:t>HTML 5(W3C Recommendation, October 2014)</w:t>
      </w:r>
    </w:p>
    <w:p w:rsidR="005E6357" w:rsidRDefault="005E6357" w:rsidP="005E6357">
      <w:pPr>
        <w:pStyle w:val="ListParagraph"/>
        <w:numPr>
          <w:ilvl w:val="1"/>
          <w:numId w:val="6"/>
        </w:numPr>
      </w:pPr>
      <w:r>
        <w:t>HTML 5.1(W3C Recommendation, November 2016)</w:t>
      </w:r>
    </w:p>
    <w:p w:rsidR="005E6357" w:rsidRDefault="005E6357" w:rsidP="005E6357">
      <w:pPr>
        <w:pStyle w:val="ListParagraph"/>
        <w:numPr>
          <w:ilvl w:val="1"/>
          <w:numId w:val="6"/>
        </w:numPr>
      </w:pPr>
      <w:r>
        <w:t>HTML 5.2(W3C Recommendation, December 2017)</w:t>
      </w:r>
    </w:p>
    <w:p w:rsidR="005E6357" w:rsidRDefault="005E6357" w:rsidP="005E6357">
      <w:pPr>
        <w:pStyle w:val="ListParagraph"/>
        <w:numPr>
          <w:ilvl w:val="1"/>
          <w:numId w:val="6"/>
        </w:numPr>
      </w:pPr>
      <w:r>
        <w:t>HTML Living Standard (WHATWG)</w:t>
      </w:r>
    </w:p>
    <w:p w:rsidR="005E6357" w:rsidRDefault="005E6357" w:rsidP="005E6357">
      <w:pPr>
        <w:pStyle w:val="ListParagraph"/>
        <w:numPr>
          <w:ilvl w:val="1"/>
          <w:numId w:val="6"/>
        </w:numPr>
      </w:pPr>
      <w:r>
        <w:t>Differences Between HTML 4 and HTML 5</w:t>
      </w:r>
    </w:p>
    <w:p w:rsidR="005E6357" w:rsidRDefault="005E6357" w:rsidP="005E6357">
      <w:pPr>
        <w:pStyle w:val="ListParagraph"/>
        <w:numPr>
          <w:ilvl w:val="2"/>
          <w:numId w:val="6"/>
        </w:numPr>
      </w:pPr>
      <w:r>
        <w:t>(Changed elements, new attributes…)</w:t>
      </w:r>
    </w:p>
    <w:p w:rsidR="005E6357" w:rsidRPr="00574685" w:rsidRDefault="005E6357" w:rsidP="005E6357">
      <w:pPr>
        <w:rPr>
          <w:b/>
        </w:rPr>
      </w:pPr>
      <w:r w:rsidRPr="00574685">
        <w:rPr>
          <w:b/>
        </w:rPr>
        <w:t>HTML Document Structure</w:t>
      </w:r>
    </w:p>
    <w:p w:rsidR="005E6357" w:rsidRDefault="005E6357" w:rsidP="005E6357">
      <w:pPr>
        <w:pStyle w:val="ListParagraph"/>
        <w:numPr>
          <w:ilvl w:val="0"/>
          <w:numId w:val="7"/>
        </w:numPr>
      </w:pPr>
      <w:r>
        <w:t>Version Information (i.e. DOCTYPE)</w:t>
      </w:r>
    </w:p>
    <w:p w:rsidR="005E6357" w:rsidRDefault="005E6357" w:rsidP="005E6357">
      <w:pPr>
        <w:pStyle w:val="ListParagraph"/>
        <w:numPr>
          <w:ilvl w:val="0"/>
          <w:numId w:val="7"/>
        </w:numPr>
      </w:pPr>
      <w:r>
        <w:t>Root element ( html )</w:t>
      </w:r>
    </w:p>
    <w:p w:rsidR="005E6357" w:rsidRDefault="005E6357" w:rsidP="005E6357">
      <w:pPr>
        <w:pStyle w:val="ListParagraph"/>
        <w:numPr>
          <w:ilvl w:val="1"/>
          <w:numId w:val="7"/>
        </w:numPr>
      </w:pPr>
      <w:r>
        <w:t>Declarative header s</w:t>
      </w:r>
      <w:r w:rsidR="003144C9">
        <w:t xml:space="preserve">ection containing document </w:t>
      </w:r>
      <w:r w:rsidR="003144C9" w:rsidRPr="003144C9">
        <w:rPr>
          <w:u w:val="single"/>
        </w:rPr>
        <w:t>meta</w:t>
      </w:r>
      <w:r w:rsidRPr="003144C9">
        <w:rPr>
          <w:u w:val="single"/>
        </w:rPr>
        <w:t>data</w:t>
      </w:r>
      <w:r>
        <w:t xml:space="preserve">, delimited by the </w:t>
      </w:r>
      <w:r w:rsidRPr="003144C9">
        <w:rPr>
          <w:b/>
          <w:u w:val="single"/>
        </w:rPr>
        <w:t>head</w:t>
      </w:r>
      <w:r>
        <w:t xml:space="preserve"> element </w:t>
      </w:r>
    </w:p>
    <w:p w:rsidR="005E6357" w:rsidRDefault="005E6357" w:rsidP="005E6357">
      <w:pPr>
        <w:pStyle w:val="ListParagraph"/>
        <w:numPr>
          <w:ilvl w:val="2"/>
          <w:numId w:val="7"/>
        </w:numPr>
      </w:pPr>
      <w:r>
        <w:t>head, title, base, link, meta, style, styling and scripting</w:t>
      </w:r>
    </w:p>
    <w:p w:rsidR="005E6357" w:rsidRDefault="005E6357" w:rsidP="005E6357">
      <w:pPr>
        <w:pStyle w:val="ListParagraph"/>
        <w:numPr>
          <w:ilvl w:val="1"/>
          <w:numId w:val="7"/>
        </w:numPr>
      </w:pPr>
      <w:r>
        <w:t xml:space="preserve">document body containing the document actual content delimited by either </w:t>
      </w:r>
      <w:r w:rsidRPr="003144C9">
        <w:rPr>
          <w:b/>
          <w:u w:val="single"/>
        </w:rPr>
        <w:t>body</w:t>
      </w:r>
      <w:r>
        <w:t xml:space="preserve"> element or the </w:t>
      </w:r>
      <w:r w:rsidRPr="003144C9">
        <w:rPr>
          <w:u w:val="single"/>
        </w:rPr>
        <w:t>frameset</w:t>
      </w:r>
      <w:r>
        <w:t xml:space="preserve"> element (obsolete)</w:t>
      </w:r>
    </w:p>
    <w:p w:rsidR="005E6357" w:rsidRPr="003144C9" w:rsidRDefault="00574685" w:rsidP="005E6357">
      <w:pPr>
        <w:rPr>
          <w:b/>
        </w:rPr>
      </w:pPr>
      <w:r w:rsidRPr="003144C9">
        <w:rPr>
          <w:b/>
        </w:rPr>
        <w:t>HTML Document Components</w:t>
      </w:r>
    </w:p>
    <w:p w:rsidR="00574685" w:rsidRDefault="00574685" w:rsidP="00574685">
      <w:pPr>
        <w:pStyle w:val="ListParagraph"/>
        <w:numPr>
          <w:ilvl w:val="0"/>
          <w:numId w:val="8"/>
        </w:numPr>
      </w:pPr>
      <w:r>
        <w:t>DOCUMENT TYPE DECLARATION (DOCTYPE)</w:t>
      </w:r>
    </w:p>
    <w:p w:rsidR="003144C9" w:rsidRDefault="00574685" w:rsidP="003144C9">
      <w:pPr>
        <w:pStyle w:val="ListParagraph"/>
        <w:numPr>
          <w:ilvl w:val="1"/>
          <w:numId w:val="8"/>
        </w:numPr>
      </w:pPr>
      <w:r>
        <w:t>HTML 4.01 DOCTYPES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>Taste</w:t>
      </w:r>
      <w:r w:rsidR="003144C9">
        <w:t>/Flavors</w:t>
      </w:r>
    </w:p>
    <w:p w:rsidR="00574685" w:rsidRDefault="003144C9" w:rsidP="00574685">
      <w:pPr>
        <w:pStyle w:val="ListParagraph"/>
        <w:numPr>
          <w:ilvl w:val="3"/>
          <w:numId w:val="8"/>
        </w:numPr>
      </w:pPr>
      <w:r>
        <w:t xml:space="preserve">HTML 4.01 </w:t>
      </w:r>
      <w:r w:rsidR="00574685">
        <w:t>Strict</w:t>
      </w:r>
      <w:r>
        <w:t xml:space="preserve"> DTD</w:t>
      </w:r>
    </w:p>
    <w:p w:rsidR="00574685" w:rsidRDefault="003144C9" w:rsidP="00574685">
      <w:pPr>
        <w:pStyle w:val="ListParagraph"/>
        <w:numPr>
          <w:ilvl w:val="3"/>
          <w:numId w:val="8"/>
        </w:numPr>
      </w:pPr>
      <w:r>
        <w:t xml:space="preserve">HTML 4.01 </w:t>
      </w:r>
      <w:r w:rsidR="00574685">
        <w:t>Transitional</w:t>
      </w:r>
      <w:r>
        <w:t xml:space="preserve"> DTD</w:t>
      </w:r>
    </w:p>
    <w:p w:rsidR="00574685" w:rsidRDefault="003144C9" w:rsidP="00574685">
      <w:pPr>
        <w:pStyle w:val="ListParagraph"/>
        <w:numPr>
          <w:ilvl w:val="3"/>
          <w:numId w:val="8"/>
        </w:numPr>
      </w:pPr>
      <w:r>
        <w:t xml:space="preserve">HTML 4.01 </w:t>
      </w:r>
      <w:r w:rsidR="00574685">
        <w:t>Frameset</w:t>
      </w:r>
      <w:r>
        <w:t xml:space="preserve"> DTD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XHTML 1.0 DOCTYPES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HTML 5 DOCTYPE</w:t>
      </w:r>
    </w:p>
    <w:p w:rsidR="00574685" w:rsidRDefault="00574685" w:rsidP="00574685">
      <w:pPr>
        <w:pStyle w:val="ListParagraph"/>
        <w:numPr>
          <w:ilvl w:val="0"/>
          <w:numId w:val="8"/>
        </w:numPr>
      </w:pPr>
      <w:r>
        <w:t>Elements (HTML 4.01, XHTML 1.0,HTML 5)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Tags</w:t>
      </w:r>
      <w:r w:rsidR="003144C9">
        <w:t xml:space="preserve"> – beginning and ending markup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Content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 xml:space="preserve">Content Models 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Flow content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Heading content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Palpable content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>Void Elements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lastRenderedPageBreak/>
        <w:t>No content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Images, input, link</w:t>
      </w:r>
      <w:r w:rsidR="00904E71">
        <w:t xml:space="preserve">, </w:t>
      </w:r>
      <w:proofErr w:type="spellStart"/>
      <w:r w:rsidR="00904E71">
        <w:t>br</w:t>
      </w:r>
      <w:proofErr w:type="spellEnd"/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Attributes and Attribut</w:t>
      </w:r>
      <w:r w:rsidR="003144C9">
        <w:t>e Values (</w:t>
      </w:r>
      <w:r w:rsidRPr="003144C9">
        <w:rPr>
          <w:u w:val="single"/>
        </w:rPr>
        <w:t>HTML 4.01,</w:t>
      </w:r>
      <w:r w:rsidR="003144C9">
        <w:rPr>
          <w:u w:val="single"/>
        </w:rPr>
        <w:t xml:space="preserve"> </w:t>
      </w:r>
      <w:r w:rsidRPr="003144C9">
        <w:rPr>
          <w:u w:val="single"/>
        </w:rPr>
        <w:t>XHTML 1.0</w:t>
      </w:r>
      <w:r>
        <w:t>,HTML 5)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>Global Attributes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Note: All attribute names on HTML elements in the HTML documents get ASCII-lowercase and automatically so the restriction on ASCII uppercase letters doesn’t affect such documents</w:t>
      </w:r>
    </w:p>
    <w:p w:rsidR="00904E71" w:rsidRDefault="00904E71" w:rsidP="00904E71">
      <w:pPr>
        <w:pStyle w:val="ListParagraph"/>
        <w:numPr>
          <w:ilvl w:val="4"/>
          <w:numId w:val="8"/>
        </w:numPr>
      </w:pPr>
      <w:proofErr w:type="spellStart"/>
      <w:r>
        <w:t>accesskey</w:t>
      </w:r>
      <w:proofErr w:type="spellEnd"/>
      <w:r>
        <w:t>, class, id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>Custom Non-visible Data Attributes</w:t>
      </w:r>
    </w:p>
    <w:p w:rsidR="00AF4156" w:rsidRDefault="00AF4156" w:rsidP="00AF4156">
      <w:pPr>
        <w:pStyle w:val="ListParagraph"/>
        <w:numPr>
          <w:ilvl w:val="3"/>
          <w:numId w:val="8"/>
        </w:numPr>
      </w:pPr>
      <w:r>
        <w:t>Custom data attribute – “data-“</w:t>
      </w:r>
    </w:p>
    <w:p w:rsidR="00574685" w:rsidRDefault="00574685" w:rsidP="00574685">
      <w:pPr>
        <w:pStyle w:val="ListParagraph"/>
        <w:numPr>
          <w:ilvl w:val="3"/>
          <w:numId w:val="8"/>
        </w:numPr>
      </w:pPr>
      <w:r>
        <w:t>Bootstrap</w:t>
      </w:r>
    </w:p>
    <w:p w:rsidR="003144C9" w:rsidRDefault="00574685" w:rsidP="00574685">
      <w:pPr>
        <w:pStyle w:val="ListParagraph"/>
        <w:numPr>
          <w:ilvl w:val="2"/>
          <w:numId w:val="8"/>
        </w:numPr>
      </w:pPr>
      <w:r>
        <w:t>WAI-ARIA Attribu</w:t>
      </w:r>
      <w:bookmarkStart w:id="0" w:name="_GoBack"/>
      <w:bookmarkEnd w:id="0"/>
      <w:r>
        <w:t>te</w:t>
      </w:r>
      <w:r w:rsidR="003144C9">
        <w:t xml:space="preserve"> </w:t>
      </w:r>
      <w:r w:rsidR="00AF4156">
        <w:t>(</w:t>
      </w:r>
      <w:r w:rsidR="00AF4156" w:rsidRPr="00AF4156">
        <w:rPr>
          <w:rFonts w:cstheme="minorHAnsi"/>
          <w:color w:val="222222"/>
          <w:shd w:val="clear" w:color="auto" w:fill="FFFFFF"/>
        </w:rPr>
        <w:t>Web Accessibility Initiative – Accessible Rich Internet Applications)</w:t>
      </w:r>
    </w:p>
    <w:p w:rsidR="00574685" w:rsidRDefault="003144C9" w:rsidP="003144C9">
      <w:pPr>
        <w:pStyle w:val="ListParagraph"/>
        <w:numPr>
          <w:ilvl w:val="3"/>
          <w:numId w:val="8"/>
        </w:numPr>
      </w:pPr>
      <w:r>
        <w:t>WCAG (</w:t>
      </w:r>
      <w:r w:rsidR="00AF4156" w:rsidRPr="00AF4156">
        <w:rPr>
          <w:rFonts w:cstheme="minorHAnsi"/>
          <w:color w:val="222222"/>
          <w:shd w:val="clear" w:color="auto" w:fill="FFFFFF"/>
        </w:rPr>
        <w:t>Web Content Accessibility Guidelines</w:t>
      </w:r>
      <w:r w:rsidR="00AF4156">
        <w:rPr>
          <w:rFonts w:cstheme="minorHAnsi"/>
          <w:color w:val="222222"/>
          <w:shd w:val="clear" w:color="auto" w:fill="FFFFFF"/>
        </w:rPr>
        <w:t>)</w:t>
      </w:r>
    </w:p>
    <w:p w:rsidR="00574685" w:rsidRDefault="00574685" w:rsidP="00574685">
      <w:pPr>
        <w:pStyle w:val="ListParagraph"/>
        <w:numPr>
          <w:ilvl w:val="2"/>
          <w:numId w:val="8"/>
        </w:numPr>
      </w:pPr>
      <w:r>
        <w:t>Element-Specific Attributes</w:t>
      </w:r>
    </w:p>
    <w:p w:rsidR="00AF4156" w:rsidRDefault="003144C9" w:rsidP="00574685">
      <w:pPr>
        <w:pStyle w:val="ListParagraph"/>
        <w:numPr>
          <w:ilvl w:val="1"/>
          <w:numId w:val="8"/>
        </w:numPr>
      </w:pPr>
      <w:r>
        <w:t xml:space="preserve">MathML </w:t>
      </w:r>
      <w:r w:rsidR="00AF4156">
        <w:t>(Mathematical Markup language)</w:t>
      </w:r>
      <w:r>
        <w:t xml:space="preserve"> 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SVG</w:t>
      </w:r>
      <w:r w:rsidR="003144C9">
        <w:t xml:space="preserve"> </w:t>
      </w:r>
      <w:r>
        <w:t>(Scalable Vector Graphics)</w:t>
      </w:r>
    </w:p>
    <w:p w:rsidR="00AF4156" w:rsidRDefault="00AF4156" w:rsidP="00AF4156">
      <w:pPr>
        <w:pStyle w:val="ListParagraph"/>
        <w:numPr>
          <w:ilvl w:val="2"/>
          <w:numId w:val="8"/>
        </w:numPr>
      </w:pPr>
      <w:r>
        <w:t>Vector</w:t>
      </w:r>
    </w:p>
    <w:p w:rsidR="00AF4156" w:rsidRDefault="00AF4156" w:rsidP="00AF4156">
      <w:pPr>
        <w:pStyle w:val="ListParagraph"/>
        <w:numPr>
          <w:ilvl w:val="2"/>
          <w:numId w:val="8"/>
        </w:numPr>
      </w:pPr>
      <w:r>
        <w:t>Bitmapped (PNG, JPEG)</w:t>
      </w:r>
    </w:p>
    <w:p w:rsidR="00574685" w:rsidRDefault="00574685" w:rsidP="00574685">
      <w:pPr>
        <w:pStyle w:val="ListParagraph"/>
        <w:numPr>
          <w:ilvl w:val="0"/>
          <w:numId w:val="8"/>
        </w:numPr>
      </w:pPr>
      <w:r>
        <w:t>Character Reference</w:t>
      </w:r>
    </w:p>
    <w:p w:rsidR="00574685" w:rsidRDefault="00574685" w:rsidP="00574685">
      <w:pPr>
        <w:pStyle w:val="ListParagraph"/>
        <w:numPr>
          <w:ilvl w:val="1"/>
          <w:numId w:val="8"/>
        </w:numPr>
      </w:pPr>
      <w:r>
        <w:t>Representation of characters that are not available on keyboard</w:t>
      </w:r>
    </w:p>
    <w:p w:rsidR="00574685" w:rsidRDefault="00AD49BB" w:rsidP="00574685">
      <w:pPr>
        <w:pStyle w:val="ListParagraph"/>
        <w:numPr>
          <w:ilvl w:val="0"/>
          <w:numId w:val="8"/>
        </w:numPr>
      </w:pPr>
      <w:r>
        <w:t>Co</w:t>
      </w:r>
      <w:r w:rsidR="00574685">
        <w:t>mments</w:t>
      </w:r>
    </w:p>
    <w:p w:rsidR="00AF4156" w:rsidRDefault="00AF4156" w:rsidP="00AF4156">
      <w:pPr>
        <w:pStyle w:val="ListParagraph"/>
        <w:numPr>
          <w:ilvl w:val="1"/>
          <w:numId w:val="8"/>
        </w:numPr>
      </w:pPr>
      <w:r>
        <w:t>“&lt;!--  --&gt;”</w:t>
      </w:r>
    </w:p>
    <w:sectPr w:rsidR="00AF41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464CE"/>
    <w:multiLevelType w:val="hybridMultilevel"/>
    <w:tmpl w:val="113477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21804"/>
    <w:multiLevelType w:val="hybridMultilevel"/>
    <w:tmpl w:val="1264D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0540D"/>
    <w:multiLevelType w:val="hybridMultilevel"/>
    <w:tmpl w:val="845C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6364A5"/>
    <w:multiLevelType w:val="hybridMultilevel"/>
    <w:tmpl w:val="AB5EB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29305B"/>
    <w:multiLevelType w:val="hybridMultilevel"/>
    <w:tmpl w:val="BAFE5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C46971"/>
    <w:multiLevelType w:val="hybridMultilevel"/>
    <w:tmpl w:val="E12E2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8F020D"/>
    <w:multiLevelType w:val="hybridMultilevel"/>
    <w:tmpl w:val="6AB06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C22EB"/>
    <w:multiLevelType w:val="hybridMultilevel"/>
    <w:tmpl w:val="A55C2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0"/>
  </w:num>
  <w:num w:numId="5">
    <w:abstractNumId w:val="5"/>
  </w:num>
  <w:num w:numId="6">
    <w:abstractNumId w:val="6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AIhNLSwNLcwMjAyUdpeDU4uLM/DyQAsNaAMRQl0AsAAAA"/>
  </w:docVars>
  <w:rsids>
    <w:rsidRoot w:val="00AA21B4"/>
    <w:rsid w:val="00040735"/>
    <w:rsid w:val="003144C9"/>
    <w:rsid w:val="003E07FE"/>
    <w:rsid w:val="00574685"/>
    <w:rsid w:val="005E6357"/>
    <w:rsid w:val="00904E71"/>
    <w:rsid w:val="0092571B"/>
    <w:rsid w:val="00AA21B4"/>
    <w:rsid w:val="00AD49BB"/>
    <w:rsid w:val="00AF4156"/>
    <w:rsid w:val="00E10F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98E5184"/>
  <w15:chartTrackingRefBased/>
  <w15:docId w15:val="{1FB97AE0-9111-470D-870B-790FF8C1CD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21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ki</dc:creator>
  <cp:keywords/>
  <dc:description/>
  <cp:lastModifiedBy>Jerome Francis Salazar</cp:lastModifiedBy>
  <cp:revision>8</cp:revision>
  <dcterms:created xsi:type="dcterms:W3CDTF">2018-02-18T13:52:00Z</dcterms:created>
  <dcterms:modified xsi:type="dcterms:W3CDTF">2018-02-23T13:04:00Z</dcterms:modified>
</cp:coreProperties>
</file>